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20B3" w:rsidRDefault="003105BF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  <w:u w:val="single"/>
        </w:rPr>
        <w:t>The Great Exchange</w:t>
      </w:r>
      <w:r w:rsidR="00A2262B">
        <w:rPr>
          <w:rFonts w:ascii="Verdana" w:hAnsi="Verdana"/>
          <w:sz w:val="24"/>
          <w:szCs w:val="24"/>
          <w:u w:val="single"/>
        </w:rPr>
        <w:t xml:space="preserve"> (</w:t>
      </w:r>
      <w:r>
        <w:rPr>
          <w:rFonts w:ascii="Verdana" w:hAnsi="Verdana"/>
          <w:sz w:val="24"/>
          <w:szCs w:val="24"/>
          <w:u w:val="single"/>
        </w:rPr>
        <w:t>2 Cor. 5:17-6:2</w:t>
      </w:r>
      <w:r w:rsidR="00A2262B">
        <w:rPr>
          <w:rFonts w:ascii="Verdana" w:hAnsi="Verdana"/>
          <w:sz w:val="24"/>
          <w:szCs w:val="24"/>
          <w:u w:val="single"/>
        </w:rPr>
        <w:t>)</w:t>
      </w:r>
    </w:p>
    <w:p w:rsidR="00041D51" w:rsidRDefault="00FB77FE" w:rsidP="0075467E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Introduction:</w:t>
      </w:r>
      <w:r w:rsidR="00346B84">
        <w:rPr>
          <w:rFonts w:ascii="Verdana" w:hAnsi="Verdana"/>
          <w:sz w:val="24"/>
          <w:szCs w:val="24"/>
        </w:rPr>
        <w:t xml:space="preserve"> </w:t>
      </w:r>
    </w:p>
    <w:p w:rsidR="00135619" w:rsidRDefault="00041D51">
      <w:pPr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Matt. 11:19</w:t>
      </w:r>
      <w:r w:rsidR="0075467E">
        <w:rPr>
          <w:rFonts w:ascii="Verdana" w:hAnsi="Verdana"/>
          <w:sz w:val="24"/>
          <w:szCs w:val="24"/>
        </w:rPr>
        <w:t xml:space="preserve"> – The wisdom of </w:t>
      </w:r>
      <w:r w:rsidR="0075467E" w:rsidRPr="004D2261">
        <w:rPr>
          <w:rFonts w:ascii="Verdana" w:hAnsi="Verdana"/>
          <w:noProof/>
          <w:sz w:val="24"/>
          <w:szCs w:val="24"/>
        </w:rPr>
        <w:t>a purchase</w:t>
      </w:r>
      <w:r w:rsidR="0075467E">
        <w:rPr>
          <w:rFonts w:ascii="Verdana" w:hAnsi="Verdana"/>
          <w:sz w:val="24"/>
          <w:szCs w:val="24"/>
        </w:rPr>
        <w:t xml:space="preserve"> is determined by its outcome</w:t>
      </w:r>
      <w:r w:rsidR="004D2261">
        <w:rPr>
          <w:rFonts w:ascii="Verdana" w:hAnsi="Verdana"/>
          <w:sz w:val="24"/>
          <w:szCs w:val="24"/>
        </w:rPr>
        <w:t>.</w:t>
      </w:r>
      <w:r>
        <w:rPr>
          <w:rFonts w:ascii="Verdana" w:hAnsi="Verdana"/>
          <w:sz w:val="24"/>
          <w:szCs w:val="24"/>
        </w:rPr>
        <w:t xml:space="preserve"> </w:t>
      </w:r>
    </w:p>
    <w:p w:rsidR="00F555C5" w:rsidRPr="004D2261" w:rsidRDefault="00F45C91" w:rsidP="00E734BF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  <w:u w:val="single"/>
        </w:rPr>
      </w:pPr>
      <w:r w:rsidRPr="004D2261">
        <w:rPr>
          <w:rFonts w:ascii="Verdana" w:hAnsi="Verdana"/>
          <w:b/>
          <w:sz w:val="24"/>
          <w:szCs w:val="24"/>
          <w:u w:val="single"/>
        </w:rPr>
        <w:t>God exchanged His solitude for our existence.</w:t>
      </w:r>
      <w:r w:rsidR="0076059E" w:rsidRPr="004D2261">
        <w:rPr>
          <w:rFonts w:ascii="Verdana" w:hAnsi="Verdana"/>
          <w:sz w:val="24"/>
          <w:szCs w:val="24"/>
          <w:u w:val="single"/>
        </w:rPr>
        <w:t xml:space="preserve"> (Gen. 1:1, 26)</w:t>
      </w:r>
    </w:p>
    <w:p w:rsidR="0075467E" w:rsidRDefault="0075467E" w:rsidP="006E005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Gen. 1:26</w:t>
      </w:r>
      <w:r>
        <w:rPr>
          <w:rFonts w:ascii="Verdana" w:hAnsi="Verdana"/>
          <w:sz w:val="24"/>
          <w:szCs w:val="24"/>
        </w:rPr>
        <w:t xml:space="preserve"> – The Bible tells us God created man in His image but doesn’t tell us why He waited so long to do it.</w:t>
      </w:r>
    </w:p>
    <w:p w:rsidR="0075467E" w:rsidRDefault="0075467E" w:rsidP="009933F6">
      <w:pPr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Gen. 5:32</w:t>
      </w:r>
      <w:r>
        <w:rPr>
          <w:rFonts w:ascii="Verdana" w:hAnsi="Verdana"/>
          <w:sz w:val="24"/>
          <w:szCs w:val="24"/>
        </w:rPr>
        <w:t xml:space="preserve"> – Noah waited 500 years before having three sons.</w:t>
      </w:r>
    </w:p>
    <w:p w:rsidR="00905CE3" w:rsidRPr="009933F6" w:rsidRDefault="001105BE" w:rsidP="0075467E">
      <w:pPr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Gen. 6:6</w:t>
      </w:r>
      <w:r w:rsidR="0075467E">
        <w:rPr>
          <w:rFonts w:ascii="Verdana" w:hAnsi="Verdana"/>
          <w:sz w:val="24"/>
          <w:szCs w:val="24"/>
        </w:rPr>
        <w:t xml:space="preserve"> – Due to man’s evil, God said He regretted ever creating them.</w:t>
      </w:r>
    </w:p>
    <w:p w:rsidR="00F45C91" w:rsidRPr="004D2261" w:rsidRDefault="00F45C91" w:rsidP="00E734BF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  <w:u w:val="single"/>
        </w:rPr>
      </w:pPr>
      <w:r w:rsidRPr="004D2261">
        <w:rPr>
          <w:rFonts w:ascii="Verdana" w:hAnsi="Verdana"/>
          <w:b/>
          <w:sz w:val="24"/>
          <w:szCs w:val="24"/>
          <w:u w:val="single"/>
        </w:rPr>
        <w:t>We exchanged God’s truth for Satan’s lies.</w:t>
      </w:r>
      <w:r w:rsidR="0076059E" w:rsidRPr="004D2261">
        <w:rPr>
          <w:rFonts w:ascii="Verdana" w:hAnsi="Verdana"/>
          <w:sz w:val="24"/>
          <w:szCs w:val="24"/>
          <w:u w:val="single"/>
        </w:rPr>
        <w:t xml:space="preserve"> (Gen. 3:4-7)</w:t>
      </w:r>
    </w:p>
    <w:p w:rsidR="00027267" w:rsidRDefault="00C2192F" w:rsidP="006E005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John 8:44</w:t>
      </w:r>
      <w:r>
        <w:rPr>
          <w:rFonts w:ascii="Verdana" w:hAnsi="Verdana"/>
          <w:sz w:val="24"/>
          <w:szCs w:val="24"/>
        </w:rPr>
        <w:t xml:space="preserve"> – Eve </w:t>
      </w:r>
      <w:r w:rsidR="00DA7C55">
        <w:rPr>
          <w:rFonts w:ascii="Verdana" w:hAnsi="Verdana"/>
          <w:sz w:val="24"/>
          <w:szCs w:val="24"/>
        </w:rPr>
        <w:t>listened to Satan who can only speak lies</w:t>
      </w:r>
      <w:r>
        <w:rPr>
          <w:rFonts w:ascii="Verdana" w:hAnsi="Verdana"/>
          <w:sz w:val="24"/>
          <w:szCs w:val="24"/>
        </w:rPr>
        <w:t>.</w:t>
      </w:r>
      <w:r w:rsidR="00DA7C55">
        <w:rPr>
          <w:rFonts w:ascii="Verdana" w:hAnsi="Verdana"/>
          <w:sz w:val="24"/>
          <w:szCs w:val="24"/>
        </w:rPr>
        <w:t xml:space="preserve"> </w:t>
      </w:r>
    </w:p>
    <w:p w:rsidR="00C2192F" w:rsidRDefault="00C2192F" w:rsidP="006E005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2 Tim. 3:16, 17</w:t>
      </w:r>
      <w:r>
        <w:rPr>
          <w:rFonts w:ascii="Verdana" w:hAnsi="Verdana"/>
          <w:sz w:val="24"/>
          <w:szCs w:val="24"/>
        </w:rPr>
        <w:t xml:space="preserve"> – We have </w:t>
      </w:r>
      <w:r w:rsidRPr="004D2261">
        <w:rPr>
          <w:rFonts w:ascii="Verdana" w:hAnsi="Verdana"/>
          <w:noProof/>
          <w:sz w:val="24"/>
          <w:szCs w:val="24"/>
        </w:rPr>
        <w:t>far more recorded truth</w:t>
      </w:r>
      <w:r>
        <w:rPr>
          <w:rFonts w:ascii="Verdana" w:hAnsi="Verdana"/>
          <w:sz w:val="24"/>
          <w:szCs w:val="24"/>
        </w:rPr>
        <w:t xml:space="preserve"> than Adam did. What we have is enough to provide everything we need.</w:t>
      </w:r>
    </w:p>
    <w:p w:rsidR="00C2192F" w:rsidRDefault="00C2192F" w:rsidP="006E005E">
      <w:pPr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1 Tim. 2:14</w:t>
      </w:r>
      <w:r>
        <w:rPr>
          <w:rFonts w:ascii="Verdana" w:hAnsi="Verdana"/>
          <w:sz w:val="24"/>
          <w:szCs w:val="24"/>
        </w:rPr>
        <w:t xml:space="preserve"> – God blames Adam, not Eve, for sin’s entrance.</w:t>
      </w:r>
    </w:p>
    <w:p w:rsidR="00C2192F" w:rsidRDefault="00C2192F" w:rsidP="006E005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Rom. 1:25</w:t>
      </w:r>
      <w:r>
        <w:rPr>
          <w:rFonts w:ascii="Verdana" w:hAnsi="Verdana"/>
          <w:sz w:val="24"/>
          <w:szCs w:val="24"/>
        </w:rPr>
        <w:t xml:space="preserve"> – Since the beginning, man has been more enthralled with God’s gifts than God.</w:t>
      </w:r>
    </w:p>
    <w:p w:rsidR="00C2192F" w:rsidRDefault="00C2192F" w:rsidP="006E005E">
      <w:pPr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Luke 14:26</w:t>
      </w:r>
      <w:r>
        <w:rPr>
          <w:rFonts w:ascii="Verdana" w:hAnsi="Verdana"/>
          <w:sz w:val="24"/>
          <w:szCs w:val="24"/>
        </w:rPr>
        <w:t xml:space="preserve"> – God calls us to love and obey Him even if it means hurting the people we love.</w:t>
      </w:r>
    </w:p>
    <w:p w:rsidR="00C2192F" w:rsidRDefault="00C2192F" w:rsidP="006E005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Gen. 37:31-35</w:t>
      </w:r>
      <w:r>
        <w:rPr>
          <w:rFonts w:ascii="Verdana" w:hAnsi="Verdana"/>
          <w:sz w:val="24"/>
          <w:szCs w:val="24"/>
        </w:rPr>
        <w:t xml:space="preserve"> – Joseph’s brothers lied. It seemed like everyone was lying.</w:t>
      </w:r>
    </w:p>
    <w:p w:rsidR="00C2192F" w:rsidRDefault="00C2192F" w:rsidP="006E005E">
      <w:pPr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Gen. 39:8, 9</w:t>
      </w:r>
      <w:r>
        <w:rPr>
          <w:rFonts w:ascii="Verdana" w:hAnsi="Verdana"/>
          <w:sz w:val="24"/>
          <w:szCs w:val="24"/>
        </w:rPr>
        <w:t xml:space="preserve"> – Unlike Adam, Joseph successfully resisted the advances of a beautiful woman.</w:t>
      </w:r>
    </w:p>
    <w:p w:rsidR="00C2192F" w:rsidRDefault="00C2192F" w:rsidP="006E005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Gal. 6:7</w:t>
      </w:r>
      <w:r>
        <w:rPr>
          <w:rFonts w:ascii="Verdana" w:hAnsi="Verdana"/>
          <w:sz w:val="24"/>
          <w:szCs w:val="24"/>
        </w:rPr>
        <w:t xml:space="preserve"> – We sadly believe the lie that sin has no consequences.</w:t>
      </w:r>
    </w:p>
    <w:p w:rsidR="00C2192F" w:rsidRDefault="00C2192F" w:rsidP="006E005E">
      <w:pPr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Num. 32:23; 2 Sam. 12:11, 12</w:t>
      </w:r>
      <w:r>
        <w:rPr>
          <w:rFonts w:ascii="Verdana" w:hAnsi="Verdana"/>
          <w:sz w:val="24"/>
          <w:szCs w:val="24"/>
        </w:rPr>
        <w:t xml:space="preserve"> – We foolishly believe the lie that sin can be kept secret.</w:t>
      </w:r>
    </w:p>
    <w:p w:rsidR="00F45C91" w:rsidRPr="004D2261" w:rsidRDefault="00F45C91" w:rsidP="00E734BF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  <w:u w:val="single"/>
        </w:rPr>
      </w:pPr>
      <w:r w:rsidRPr="004D2261">
        <w:rPr>
          <w:rFonts w:ascii="Verdana" w:hAnsi="Verdana"/>
          <w:b/>
          <w:sz w:val="24"/>
          <w:szCs w:val="24"/>
          <w:u w:val="single"/>
        </w:rPr>
        <w:t>God exchanged His covering for our shame.</w:t>
      </w:r>
      <w:r w:rsidR="0076059E" w:rsidRPr="004D2261">
        <w:rPr>
          <w:rFonts w:ascii="Verdana" w:hAnsi="Verdana"/>
          <w:sz w:val="24"/>
          <w:szCs w:val="24"/>
          <w:u w:val="single"/>
        </w:rPr>
        <w:t xml:space="preserve"> (Gen. 3:21)</w:t>
      </w:r>
    </w:p>
    <w:p w:rsidR="00836AD9" w:rsidRDefault="00836AD9" w:rsidP="006E005E">
      <w:pPr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Gen. 3:7</w:t>
      </w:r>
      <w:r>
        <w:rPr>
          <w:rFonts w:ascii="Verdana" w:hAnsi="Verdana"/>
          <w:sz w:val="24"/>
          <w:szCs w:val="24"/>
        </w:rPr>
        <w:t xml:space="preserve"> – Adam and Eve were naked and ashamed.</w:t>
      </w:r>
    </w:p>
    <w:p w:rsidR="00836AD9" w:rsidRDefault="00836AD9" w:rsidP="006E005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Prov. 7:21-23</w:t>
      </w:r>
      <w:r>
        <w:rPr>
          <w:rFonts w:ascii="Verdana" w:hAnsi="Verdana"/>
          <w:sz w:val="24"/>
          <w:szCs w:val="24"/>
        </w:rPr>
        <w:t xml:space="preserve"> – Sexual sin will bring the high cost of pain.</w:t>
      </w:r>
    </w:p>
    <w:p w:rsidR="00836AD9" w:rsidRDefault="00836AD9" w:rsidP="006E005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Prov. 20:14</w:t>
      </w:r>
      <w:r>
        <w:rPr>
          <w:rFonts w:ascii="Verdana" w:hAnsi="Verdana"/>
          <w:sz w:val="24"/>
          <w:szCs w:val="24"/>
        </w:rPr>
        <w:t xml:space="preserve"> – The bargain hunter will try to convince the seller his item has little value.</w:t>
      </w:r>
    </w:p>
    <w:p w:rsidR="00836AD9" w:rsidRDefault="004E770F" w:rsidP="006E005E">
      <w:pPr>
        <w:ind w:left="720" w:hanging="360"/>
        <w:rPr>
          <w:rFonts w:ascii="Verdana" w:hAnsi="Verdana"/>
          <w:sz w:val="24"/>
          <w:szCs w:val="24"/>
        </w:rPr>
      </w:pPr>
      <w:r>
        <w:rPr>
          <w:rFonts w:ascii="Verdana" w:hAnsi="Verdana"/>
          <w:b/>
          <w:i/>
          <w:sz w:val="24"/>
          <w:szCs w:val="24"/>
        </w:rPr>
        <w:t>Prov. 30:20</w:t>
      </w:r>
      <w:r w:rsidR="00836AD9">
        <w:rPr>
          <w:rFonts w:ascii="Verdana" w:hAnsi="Verdana"/>
          <w:sz w:val="24"/>
          <w:szCs w:val="24"/>
        </w:rPr>
        <w:t xml:space="preserve"> – The guilty often deny their culpability.</w:t>
      </w:r>
    </w:p>
    <w:p w:rsidR="00836AD9" w:rsidRDefault="00836AD9" w:rsidP="006E005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Rom. 6:23</w:t>
      </w:r>
      <w:r>
        <w:rPr>
          <w:rFonts w:ascii="Verdana" w:hAnsi="Verdana"/>
          <w:sz w:val="24"/>
          <w:szCs w:val="24"/>
        </w:rPr>
        <w:t xml:space="preserve"> – Sin earns death, the consequence God had promised to Adam &amp; Eve.</w:t>
      </w:r>
    </w:p>
    <w:p w:rsidR="00836AD9" w:rsidRDefault="00836AD9" w:rsidP="006E005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Gen. 3:21</w:t>
      </w:r>
      <w:r>
        <w:rPr>
          <w:rFonts w:ascii="Verdana" w:hAnsi="Verdana"/>
          <w:sz w:val="24"/>
          <w:szCs w:val="24"/>
        </w:rPr>
        <w:t xml:space="preserve"> – God passed their sentence on an innocent animal and provided a covering</w:t>
      </w:r>
      <w:r w:rsidR="003132C4">
        <w:rPr>
          <w:rFonts w:ascii="Verdana" w:hAnsi="Verdana"/>
          <w:sz w:val="24"/>
          <w:szCs w:val="24"/>
        </w:rPr>
        <w:t xml:space="preserve"> for them</w:t>
      </w:r>
      <w:r>
        <w:rPr>
          <w:rFonts w:ascii="Verdana" w:hAnsi="Verdana"/>
          <w:sz w:val="24"/>
          <w:szCs w:val="24"/>
        </w:rPr>
        <w:t>.</w:t>
      </w:r>
    </w:p>
    <w:p w:rsidR="00836AD9" w:rsidRDefault="00836AD9" w:rsidP="006E005E">
      <w:pPr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lastRenderedPageBreak/>
        <w:t>Gen. 2:16-17</w:t>
      </w:r>
      <w:r>
        <w:rPr>
          <w:rFonts w:ascii="Verdana" w:hAnsi="Verdana"/>
          <w:sz w:val="24"/>
          <w:szCs w:val="24"/>
        </w:rPr>
        <w:t xml:space="preserve"> – God warned Adam &amp; Eve that they would die if they ate of the tree.</w:t>
      </w:r>
    </w:p>
    <w:p w:rsidR="00836AD9" w:rsidRDefault="00836AD9" w:rsidP="006E005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Isaiah 59:2</w:t>
      </w:r>
      <w:r>
        <w:rPr>
          <w:rFonts w:ascii="Verdana" w:hAnsi="Verdana"/>
          <w:sz w:val="24"/>
          <w:szCs w:val="24"/>
        </w:rPr>
        <w:t xml:space="preserve"> – Sin separates us from God.</w:t>
      </w:r>
    </w:p>
    <w:p w:rsidR="00836AD9" w:rsidRDefault="00836AD9" w:rsidP="006E005E">
      <w:pPr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Gen. 3:15</w:t>
      </w:r>
      <w:r>
        <w:rPr>
          <w:rFonts w:ascii="Verdana" w:hAnsi="Verdana"/>
          <w:sz w:val="24"/>
          <w:szCs w:val="24"/>
        </w:rPr>
        <w:t xml:space="preserve"> – The barrier between God and man would remain until Eve’s Seed came.</w:t>
      </w:r>
    </w:p>
    <w:p w:rsidR="00836AD9" w:rsidRDefault="00836AD9" w:rsidP="006E005E">
      <w:pPr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Gen. 3:23</w:t>
      </w:r>
      <w:r>
        <w:rPr>
          <w:rFonts w:ascii="Verdana" w:hAnsi="Verdana"/>
          <w:sz w:val="24"/>
          <w:szCs w:val="24"/>
        </w:rPr>
        <w:t xml:space="preserve"> – A further consequence </w:t>
      </w:r>
      <w:r w:rsidRPr="004D2261">
        <w:rPr>
          <w:rFonts w:ascii="Verdana" w:hAnsi="Verdana"/>
          <w:noProof/>
          <w:sz w:val="24"/>
          <w:szCs w:val="24"/>
        </w:rPr>
        <w:t>to</w:t>
      </w:r>
      <w:r>
        <w:rPr>
          <w:rFonts w:ascii="Verdana" w:hAnsi="Verdana"/>
          <w:sz w:val="24"/>
          <w:szCs w:val="24"/>
        </w:rPr>
        <w:t xml:space="preserve"> Adam’s sin was they got removed from the Garden.</w:t>
      </w:r>
    </w:p>
    <w:p w:rsidR="00F45C91" w:rsidRPr="004D2261" w:rsidRDefault="00B61BDB" w:rsidP="00E734BF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  <w:u w:val="single"/>
        </w:rPr>
      </w:pPr>
      <w:r w:rsidRPr="004D2261">
        <w:rPr>
          <w:rFonts w:ascii="Verdana" w:hAnsi="Verdana"/>
          <w:b/>
          <w:sz w:val="24"/>
          <w:szCs w:val="24"/>
          <w:u w:val="single"/>
        </w:rPr>
        <w:t>We exchanged God’s direction for our wandering.</w:t>
      </w:r>
      <w:r w:rsidR="00F45C91" w:rsidRPr="004D2261">
        <w:rPr>
          <w:rFonts w:ascii="Verdana" w:hAnsi="Verdana"/>
          <w:sz w:val="24"/>
          <w:szCs w:val="24"/>
          <w:u w:val="single"/>
        </w:rPr>
        <w:t xml:space="preserve"> </w:t>
      </w:r>
      <w:r w:rsidR="0076059E" w:rsidRPr="004D2261">
        <w:rPr>
          <w:rFonts w:ascii="Verdana" w:hAnsi="Verdana"/>
          <w:sz w:val="24"/>
          <w:szCs w:val="24"/>
          <w:u w:val="single"/>
        </w:rPr>
        <w:t>(</w:t>
      </w:r>
      <w:r w:rsidR="004B3A81" w:rsidRPr="004D2261">
        <w:rPr>
          <w:rFonts w:ascii="Verdana" w:hAnsi="Verdana"/>
          <w:sz w:val="24"/>
          <w:szCs w:val="24"/>
          <w:u w:val="single"/>
        </w:rPr>
        <w:t>Num. 32:13</w:t>
      </w:r>
      <w:r w:rsidR="0076059E" w:rsidRPr="004D2261">
        <w:rPr>
          <w:rFonts w:ascii="Verdana" w:hAnsi="Verdana"/>
          <w:sz w:val="24"/>
          <w:szCs w:val="24"/>
          <w:u w:val="single"/>
        </w:rPr>
        <w:t>)</w:t>
      </w:r>
    </w:p>
    <w:p w:rsidR="00FB6CC0" w:rsidRDefault="00FB6CC0" w:rsidP="006E005E">
      <w:pPr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Rom. 5:12</w:t>
      </w:r>
      <w:r>
        <w:rPr>
          <w:rFonts w:ascii="Verdana" w:hAnsi="Verdana"/>
          <w:sz w:val="24"/>
          <w:szCs w:val="24"/>
        </w:rPr>
        <w:t xml:space="preserve"> – Sin and death are a part of the human condition.</w:t>
      </w:r>
    </w:p>
    <w:p w:rsidR="00FB6CC0" w:rsidRDefault="00FB6CC0" w:rsidP="006E005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Gen. 4:12</w:t>
      </w:r>
      <w:r>
        <w:rPr>
          <w:rFonts w:ascii="Verdana" w:hAnsi="Verdana"/>
          <w:sz w:val="24"/>
          <w:szCs w:val="24"/>
        </w:rPr>
        <w:t xml:space="preserve"> – Cain’s wandering was worse than that of his parents.</w:t>
      </w:r>
    </w:p>
    <w:p w:rsidR="00FB6CC0" w:rsidRDefault="00FB6CC0" w:rsidP="006E005E">
      <w:pPr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1 Cor. 10:6; Heb. 4:11</w:t>
      </w:r>
      <w:r>
        <w:rPr>
          <w:rFonts w:ascii="Verdana" w:hAnsi="Verdana"/>
          <w:sz w:val="24"/>
          <w:szCs w:val="24"/>
        </w:rPr>
        <w:t xml:space="preserve"> – God gives us examples from which to learn; Cain didn’t learn from his parents.</w:t>
      </w:r>
    </w:p>
    <w:p w:rsidR="00FB6CC0" w:rsidRDefault="00FB6CC0" w:rsidP="000810B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Gen. 6:5-7</w:t>
      </w:r>
      <w:r>
        <w:rPr>
          <w:rFonts w:ascii="Verdana" w:hAnsi="Verdana"/>
          <w:sz w:val="24"/>
          <w:szCs w:val="24"/>
        </w:rPr>
        <w:t xml:space="preserve"> – People got so bad (“only evil continually”) that God decided to destroy them.</w:t>
      </w:r>
    </w:p>
    <w:p w:rsidR="00FB6CC0" w:rsidRDefault="00FB6CC0" w:rsidP="000810B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Gen. 9:7</w:t>
      </w:r>
      <w:r>
        <w:rPr>
          <w:rFonts w:ascii="Verdana" w:hAnsi="Verdana"/>
          <w:sz w:val="24"/>
          <w:szCs w:val="24"/>
        </w:rPr>
        <w:t xml:space="preserve"> – After the flood, God told humans to spread out over the world. They did not.</w:t>
      </w:r>
    </w:p>
    <w:p w:rsidR="00FB6CC0" w:rsidRDefault="00FB6CC0" w:rsidP="000810B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Gen. 11:8, 9</w:t>
      </w:r>
      <w:r>
        <w:rPr>
          <w:rFonts w:ascii="Verdana" w:hAnsi="Verdana"/>
          <w:sz w:val="24"/>
          <w:szCs w:val="24"/>
        </w:rPr>
        <w:t xml:space="preserve"> – God divided the people by </w:t>
      </w:r>
      <w:r w:rsidRPr="004D2261">
        <w:rPr>
          <w:rFonts w:ascii="Verdana" w:hAnsi="Verdana"/>
          <w:noProof/>
          <w:sz w:val="24"/>
          <w:szCs w:val="24"/>
        </w:rPr>
        <w:t>dividing</w:t>
      </w:r>
      <w:r>
        <w:rPr>
          <w:rFonts w:ascii="Verdana" w:hAnsi="Verdana"/>
          <w:sz w:val="24"/>
          <w:szCs w:val="24"/>
        </w:rPr>
        <w:t xml:space="preserve"> their languages.</w:t>
      </w:r>
    </w:p>
    <w:p w:rsidR="00FB6CC0" w:rsidRDefault="00FB6CC0" w:rsidP="006E005E">
      <w:pPr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Judges 21:25</w:t>
      </w:r>
      <w:r>
        <w:rPr>
          <w:rFonts w:ascii="Verdana" w:hAnsi="Verdana"/>
          <w:sz w:val="24"/>
          <w:szCs w:val="24"/>
        </w:rPr>
        <w:t xml:space="preserve"> – God described the time of the Judges with these words – “everyone did what was right in his own eyes.” </w:t>
      </w:r>
    </w:p>
    <w:p w:rsidR="00FB6CC0" w:rsidRDefault="00FB6CC0" w:rsidP="000810B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1 Sam. 24:14</w:t>
      </w:r>
      <w:r>
        <w:rPr>
          <w:rFonts w:ascii="Verdana" w:hAnsi="Verdana"/>
          <w:sz w:val="24"/>
          <w:szCs w:val="24"/>
        </w:rPr>
        <w:t xml:space="preserve"> </w:t>
      </w:r>
      <w:r w:rsidR="00831C5D">
        <w:rPr>
          <w:rFonts w:ascii="Verdana" w:hAnsi="Verdana"/>
          <w:sz w:val="24"/>
          <w:szCs w:val="24"/>
        </w:rPr>
        <w:t>–</w:t>
      </w:r>
      <w:r>
        <w:rPr>
          <w:rFonts w:ascii="Verdana" w:hAnsi="Verdana"/>
          <w:sz w:val="24"/>
          <w:szCs w:val="24"/>
        </w:rPr>
        <w:t xml:space="preserve"> </w:t>
      </w:r>
      <w:r w:rsidR="00831C5D">
        <w:rPr>
          <w:rFonts w:ascii="Verdana" w:hAnsi="Verdana"/>
          <w:sz w:val="24"/>
          <w:szCs w:val="24"/>
        </w:rPr>
        <w:t>Saul didn’t lead; he chased his own tail</w:t>
      </w:r>
    </w:p>
    <w:p w:rsidR="00831C5D" w:rsidRDefault="00831C5D" w:rsidP="000810B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1 Sam. 28:6</w:t>
      </w:r>
      <w:r>
        <w:rPr>
          <w:rFonts w:ascii="Verdana" w:hAnsi="Verdana"/>
          <w:sz w:val="24"/>
          <w:szCs w:val="24"/>
        </w:rPr>
        <w:t xml:space="preserve"> – When Saul requested direction from God, God wouldn’t give it.</w:t>
      </w:r>
    </w:p>
    <w:p w:rsidR="00831C5D" w:rsidRDefault="00831C5D" w:rsidP="006E005E">
      <w:pPr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1 Sam. 28:18, 19</w:t>
      </w:r>
      <w:r>
        <w:rPr>
          <w:rFonts w:ascii="Verdana" w:hAnsi="Verdana"/>
          <w:sz w:val="24"/>
          <w:szCs w:val="24"/>
        </w:rPr>
        <w:t xml:space="preserve"> – God’s message to Saul promised Saul’s death.</w:t>
      </w:r>
    </w:p>
    <w:p w:rsidR="00831C5D" w:rsidRDefault="00831C5D" w:rsidP="000810B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Prov. 16:2, 25</w:t>
      </w:r>
      <w:r>
        <w:rPr>
          <w:rFonts w:ascii="Verdana" w:hAnsi="Verdana"/>
          <w:sz w:val="24"/>
          <w:szCs w:val="24"/>
        </w:rPr>
        <w:t xml:space="preserve"> – The path chosen by man leads to death.</w:t>
      </w:r>
    </w:p>
    <w:p w:rsidR="00831C5D" w:rsidRDefault="00831C5D" w:rsidP="000810B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Psalm 119:10; Heb. 2:1; Heb. 12:1-2</w:t>
      </w:r>
      <w:r>
        <w:rPr>
          <w:rFonts w:ascii="Verdana" w:hAnsi="Verdana"/>
          <w:sz w:val="24"/>
          <w:szCs w:val="24"/>
        </w:rPr>
        <w:t xml:space="preserve"> – Without the anchor of truth, our natural tendency is to drift.</w:t>
      </w:r>
    </w:p>
    <w:p w:rsidR="00831C5D" w:rsidRDefault="00831C5D" w:rsidP="006E005E">
      <w:pPr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Isaiah 53:6</w:t>
      </w:r>
      <w:r>
        <w:rPr>
          <w:rFonts w:ascii="Verdana" w:hAnsi="Verdana"/>
          <w:sz w:val="24"/>
          <w:szCs w:val="24"/>
        </w:rPr>
        <w:t xml:space="preserve"> – We, like sheep, tend to go astray.</w:t>
      </w:r>
    </w:p>
    <w:p w:rsidR="00831C5D" w:rsidRDefault="00831C5D" w:rsidP="000810B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Gen. 8:4</w:t>
      </w:r>
      <w:r>
        <w:rPr>
          <w:rFonts w:ascii="Verdana" w:hAnsi="Verdana"/>
          <w:sz w:val="24"/>
          <w:szCs w:val="24"/>
        </w:rPr>
        <w:t xml:space="preserve"> – Noah’s boat wandered, but it eventually rested on firm ground.</w:t>
      </w:r>
    </w:p>
    <w:p w:rsidR="00831C5D" w:rsidRDefault="00831C5D" w:rsidP="000810B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Gen. 12:1</w:t>
      </w:r>
      <w:r>
        <w:rPr>
          <w:rFonts w:ascii="Verdana" w:hAnsi="Verdana"/>
          <w:sz w:val="24"/>
          <w:szCs w:val="24"/>
        </w:rPr>
        <w:t xml:space="preserve"> – </w:t>
      </w:r>
      <w:r w:rsidR="00E222F4">
        <w:rPr>
          <w:rFonts w:ascii="Verdana" w:hAnsi="Verdana"/>
          <w:sz w:val="24"/>
          <w:szCs w:val="24"/>
        </w:rPr>
        <w:t>Abraham</w:t>
      </w:r>
      <w:r w:rsidR="00D864A5">
        <w:rPr>
          <w:rFonts w:ascii="Verdana" w:hAnsi="Verdana"/>
          <w:sz w:val="24"/>
          <w:szCs w:val="24"/>
        </w:rPr>
        <w:t xml:space="preserve"> roamed because God commanded it</w:t>
      </w:r>
      <w:r w:rsidR="00E222F4">
        <w:rPr>
          <w:rFonts w:ascii="Verdana" w:hAnsi="Verdana"/>
          <w:sz w:val="24"/>
          <w:szCs w:val="24"/>
        </w:rPr>
        <w:t xml:space="preserve">. </w:t>
      </w:r>
    </w:p>
    <w:p w:rsidR="006A39F8" w:rsidRDefault="00831C5D" w:rsidP="000810B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Heb. 11:13-16</w:t>
      </w:r>
      <w:r>
        <w:rPr>
          <w:rFonts w:ascii="Verdana" w:hAnsi="Verdana"/>
          <w:sz w:val="24"/>
          <w:szCs w:val="24"/>
        </w:rPr>
        <w:t xml:space="preserve"> – </w:t>
      </w:r>
      <w:r w:rsidR="000B14C1">
        <w:rPr>
          <w:rFonts w:ascii="Verdana" w:hAnsi="Verdana"/>
          <w:sz w:val="24"/>
          <w:szCs w:val="24"/>
        </w:rPr>
        <w:t xml:space="preserve">Trusting God got him to a better destination than staying put ever would have. </w:t>
      </w:r>
    </w:p>
    <w:p w:rsidR="00E222F4" w:rsidRDefault="00831C5D" w:rsidP="006E005E">
      <w:pPr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Heb. 11:35-38</w:t>
      </w:r>
      <w:r>
        <w:rPr>
          <w:rFonts w:ascii="Verdana" w:hAnsi="Verdana"/>
          <w:sz w:val="24"/>
          <w:szCs w:val="24"/>
        </w:rPr>
        <w:t xml:space="preserve"> – </w:t>
      </w:r>
      <w:r w:rsidR="000B14C1">
        <w:rPr>
          <w:rFonts w:ascii="Verdana" w:hAnsi="Verdana"/>
          <w:sz w:val="24"/>
          <w:szCs w:val="24"/>
        </w:rPr>
        <w:t xml:space="preserve">People with names known only to God </w:t>
      </w:r>
      <w:r w:rsidR="006A39F8">
        <w:rPr>
          <w:rFonts w:ascii="Verdana" w:hAnsi="Verdana"/>
          <w:sz w:val="24"/>
          <w:szCs w:val="24"/>
        </w:rPr>
        <w:t>followed Him wherever He took them even if it was to torture and death</w:t>
      </w:r>
      <w:r w:rsidR="00E222F4">
        <w:rPr>
          <w:rFonts w:ascii="Verdana" w:hAnsi="Verdana"/>
          <w:sz w:val="24"/>
          <w:szCs w:val="24"/>
        </w:rPr>
        <w:t xml:space="preserve">. </w:t>
      </w:r>
      <w:r w:rsidR="006A39F8">
        <w:rPr>
          <w:rFonts w:ascii="Verdana" w:hAnsi="Verdana"/>
          <w:sz w:val="24"/>
          <w:szCs w:val="24"/>
        </w:rPr>
        <w:t>They had faith.</w:t>
      </w:r>
    </w:p>
    <w:p w:rsidR="006C4FEB" w:rsidRDefault="006C4FEB" w:rsidP="000810B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lastRenderedPageBreak/>
        <w:t>Ex. 13:22; 20:1-17</w:t>
      </w:r>
      <w:r>
        <w:rPr>
          <w:rFonts w:ascii="Verdana" w:hAnsi="Verdana"/>
          <w:sz w:val="24"/>
          <w:szCs w:val="24"/>
        </w:rPr>
        <w:t xml:space="preserve"> – The Children of Israel had clear physical and spiritual direction.</w:t>
      </w:r>
    </w:p>
    <w:p w:rsidR="006C4FEB" w:rsidRDefault="006C4FEB" w:rsidP="006E005E">
      <w:pPr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Num. 14:20-22; 32:13</w:t>
      </w:r>
      <w:r>
        <w:rPr>
          <w:rFonts w:ascii="Verdana" w:hAnsi="Verdana"/>
          <w:sz w:val="24"/>
          <w:szCs w:val="24"/>
        </w:rPr>
        <w:t xml:space="preserve"> – Because of their lack of faith, they wandered until they died.</w:t>
      </w:r>
    </w:p>
    <w:p w:rsidR="006C4FEB" w:rsidRDefault="006C4FEB" w:rsidP="000810B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Psalm 56:8</w:t>
      </w:r>
      <w:r>
        <w:rPr>
          <w:rFonts w:ascii="Verdana" w:hAnsi="Verdana"/>
          <w:sz w:val="24"/>
          <w:szCs w:val="24"/>
        </w:rPr>
        <w:t xml:space="preserve"> – God pays attention to the pain of our wandering.</w:t>
      </w:r>
    </w:p>
    <w:p w:rsidR="006C4FEB" w:rsidRDefault="006C4FEB" w:rsidP="006E005E">
      <w:pPr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Deut. 8:3, 4</w:t>
      </w:r>
      <w:r>
        <w:rPr>
          <w:rFonts w:ascii="Verdana" w:hAnsi="Verdana"/>
          <w:sz w:val="24"/>
          <w:szCs w:val="24"/>
        </w:rPr>
        <w:t xml:space="preserve"> – God provides for us even while we’re wandering.</w:t>
      </w:r>
    </w:p>
    <w:p w:rsidR="00F51521" w:rsidRDefault="00F51521" w:rsidP="000810B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2 Chron. 36:19, 20</w:t>
      </w:r>
      <w:r>
        <w:rPr>
          <w:rFonts w:ascii="Verdana" w:hAnsi="Verdana"/>
          <w:sz w:val="24"/>
          <w:szCs w:val="24"/>
        </w:rPr>
        <w:t xml:space="preserve"> – </w:t>
      </w:r>
      <w:r w:rsidR="0026413F">
        <w:rPr>
          <w:rFonts w:ascii="Verdana" w:hAnsi="Verdana"/>
          <w:sz w:val="24"/>
          <w:szCs w:val="24"/>
        </w:rPr>
        <w:t>Israel’s wandering took them so far from God that He sent an enemy to transport them to a distant land</w:t>
      </w:r>
      <w:r>
        <w:rPr>
          <w:rFonts w:ascii="Verdana" w:hAnsi="Verdana"/>
          <w:sz w:val="24"/>
          <w:szCs w:val="24"/>
        </w:rPr>
        <w:t>.</w:t>
      </w:r>
    </w:p>
    <w:p w:rsidR="0026413F" w:rsidRDefault="00F51521" w:rsidP="006E005E">
      <w:pPr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Luke 15:21-24</w:t>
      </w:r>
      <w:r>
        <w:rPr>
          <w:rFonts w:ascii="Verdana" w:hAnsi="Verdana"/>
          <w:sz w:val="24"/>
          <w:szCs w:val="24"/>
        </w:rPr>
        <w:t xml:space="preserve"> –</w:t>
      </w:r>
      <w:r w:rsidR="004A36B3">
        <w:rPr>
          <w:rFonts w:ascii="Verdana" w:hAnsi="Verdana"/>
          <w:sz w:val="24"/>
          <w:szCs w:val="24"/>
        </w:rPr>
        <w:t xml:space="preserve"> </w:t>
      </w:r>
      <w:r w:rsidR="004A36B3" w:rsidRPr="000810BE">
        <w:rPr>
          <w:rFonts w:ascii="Verdana" w:hAnsi="Verdana"/>
          <w:sz w:val="24"/>
          <w:szCs w:val="24"/>
        </w:rPr>
        <w:t>God always provides a way home for the wanderer</w:t>
      </w:r>
      <w:r>
        <w:rPr>
          <w:rFonts w:ascii="Verdana" w:hAnsi="Verdana"/>
          <w:i/>
          <w:sz w:val="24"/>
          <w:szCs w:val="24"/>
        </w:rPr>
        <w:t>.</w:t>
      </w:r>
      <w:r w:rsidR="004A36B3">
        <w:rPr>
          <w:rFonts w:ascii="Verdana" w:hAnsi="Verdana"/>
          <w:sz w:val="24"/>
          <w:szCs w:val="24"/>
        </w:rPr>
        <w:t xml:space="preserve"> </w:t>
      </w:r>
    </w:p>
    <w:p w:rsidR="00F51521" w:rsidRDefault="00F51521" w:rsidP="000810B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John 1:23</w:t>
      </w:r>
      <w:r>
        <w:rPr>
          <w:rFonts w:ascii="Verdana" w:hAnsi="Verdana"/>
          <w:sz w:val="24"/>
          <w:szCs w:val="24"/>
        </w:rPr>
        <w:t xml:space="preserve"> – God sent a message to Zechariah. His son would make straight paths to the Messiah. No more wandering.</w:t>
      </w:r>
    </w:p>
    <w:p w:rsidR="00F51521" w:rsidRDefault="00F51521" w:rsidP="000810B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John 8:12</w:t>
      </w:r>
      <w:r>
        <w:rPr>
          <w:rFonts w:ascii="Verdana" w:hAnsi="Verdana"/>
          <w:sz w:val="24"/>
          <w:szCs w:val="24"/>
        </w:rPr>
        <w:t xml:space="preserve"> – Jesus was the Light of the World.</w:t>
      </w:r>
    </w:p>
    <w:p w:rsidR="00F51521" w:rsidRDefault="00F51521" w:rsidP="000810BE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John 1:29</w:t>
      </w:r>
      <w:r>
        <w:rPr>
          <w:rFonts w:ascii="Verdana" w:hAnsi="Verdana"/>
          <w:sz w:val="24"/>
          <w:szCs w:val="24"/>
        </w:rPr>
        <w:t xml:space="preserve"> – Jesus’ sacrifice would do more than cover sin; He would take it away.</w:t>
      </w:r>
    </w:p>
    <w:p w:rsidR="00D54673" w:rsidRPr="00EB6B1E" w:rsidRDefault="00F51521" w:rsidP="006E005E">
      <w:pPr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John 14:6</w:t>
      </w:r>
      <w:r>
        <w:rPr>
          <w:rFonts w:ascii="Verdana" w:hAnsi="Verdana"/>
          <w:sz w:val="24"/>
          <w:szCs w:val="24"/>
        </w:rPr>
        <w:t xml:space="preserve"> – </w:t>
      </w:r>
      <w:r w:rsidR="00687B5C">
        <w:rPr>
          <w:rFonts w:ascii="Verdana" w:hAnsi="Verdana"/>
          <w:sz w:val="24"/>
          <w:szCs w:val="24"/>
        </w:rPr>
        <w:t xml:space="preserve">Jesus had come to show them the way. Jesus had </w:t>
      </w:r>
      <w:r w:rsidR="00687B5C" w:rsidRPr="004D2261">
        <w:rPr>
          <w:rFonts w:ascii="Verdana" w:hAnsi="Verdana"/>
          <w:noProof/>
          <w:sz w:val="24"/>
          <w:szCs w:val="24"/>
        </w:rPr>
        <w:t>come</w:t>
      </w:r>
      <w:r w:rsidR="00687B5C">
        <w:rPr>
          <w:rFonts w:ascii="Verdana" w:hAnsi="Verdana"/>
          <w:sz w:val="24"/>
          <w:szCs w:val="24"/>
        </w:rPr>
        <w:t xml:space="preserve"> to </w:t>
      </w:r>
      <w:r w:rsidR="00687B5C" w:rsidRPr="00687B5C">
        <w:rPr>
          <w:rFonts w:ascii="Verdana" w:hAnsi="Verdana"/>
          <w:i/>
          <w:sz w:val="24"/>
          <w:szCs w:val="24"/>
        </w:rPr>
        <w:t>be</w:t>
      </w:r>
      <w:r w:rsidR="00687B5C">
        <w:rPr>
          <w:rFonts w:ascii="Verdana" w:hAnsi="Verdana"/>
          <w:sz w:val="24"/>
          <w:szCs w:val="24"/>
        </w:rPr>
        <w:t xml:space="preserve"> the Way.</w:t>
      </w:r>
      <w:r w:rsidR="00D54673">
        <w:rPr>
          <w:rFonts w:ascii="Verdana" w:hAnsi="Verdana"/>
          <w:sz w:val="24"/>
          <w:szCs w:val="24"/>
        </w:rPr>
        <w:t xml:space="preserve"> </w:t>
      </w:r>
    </w:p>
    <w:p w:rsidR="00F45C91" w:rsidRPr="004D2261" w:rsidRDefault="00F45C91" w:rsidP="00E734BF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  <w:u w:val="single"/>
        </w:rPr>
      </w:pPr>
      <w:r w:rsidRPr="004D2261">
        <w:rPr>
          <w:rFonts w:ascii="Verdana" w:hAnsi="Verdana"/>
          <w:b/>
          <w:sz w:val="24"/>
          <w:szCs w:val="24"/>
          <w:u w:val="single"/>
        </w:rPr>
        <w:t>God exchanged His righteousness for our wickedness.</w:t>
      </w:r>
      <w:r w:rsidRPr="004D2261">
        <w:rPr>
          <w:rFonts w:ascii="Verdana" w:hAnsi="Verdana"/>
          <w:sz w:val="24"/>
          <w:szCs w:val="24"/>
          <w:u w:val="single"/>
        </w:rPr>
        <w:t xml:space="preserve"> (2 Cor. 5:21)</w:t>
      </w:r>
    </w:p>
    <w:p w:rsidR="00FC7FF6" w:rsidRDefault="00FC7FF6" w:rsidP="00A01FA2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Luke 2:49</w:t>
      </w:r>
      <w:r>
        <w:rPr>
          <w:rFonts w:ascii="Verdana" w:hAnsi="Verdana"/>
          <w:sz w:val="24"/>
          <w:szCs w:val="24"/>
        </w:rPr>
        <w:t xml:space="preserve"> – </w:t>
      </w:r>
      <w:r w:rsidR="00FE1FE7">
        <w:rPr>
          <w:rFonts w:ascii="Verdana" w:hAnsi="Verdana"/>
          <w:sz w:val="24"/>
          <w:szCs w:val="24"/>
        </w:rPr>
        <w:t>Jesus never wandered, not from His Father or His mission.</w:t>
      </w:r>
    </w:p>
    <w:p w:rsidR="00FC7FF6" w:rsidRDefault="00FC7FF6" w:rsidP="00A01FA2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John 3:17; 13:1, 3</w:t>
      </w:r>
      <w:r>
        <w:rPr>
          <w:rFonts w:ascii="Verdana" w:hAnsi="Verdana"/>
          <w:sz w:val="24"/>
          <w:szCs w:val="24"/>
        </w:rPr>
        <w:t xml:space="preserve"> – Jesus </w:t>
      </w:r>
      <w:r w:rsidR="003076E1">
        <w:rPr>
          <w:rFonts w:ascii="Verdana" w:hAnsi="Verdana"/>
          <w:sz w:val="24"/>
          <w:szCs w:val="24"/>
        </w:rPr>
        <w:t xml:space="preserve">knew who He was, and </w:t>
      </w:r>
      <w:r w:rsidR="003076E1" w:rsidRPr="00DF32CF">
        <w:rPr>
          <w:rFonts w:ascii="Verdana" w:hAnsi="Verdana"/>
          <w:noProof/>
          <w:sz w:val="24"/>
          <w:szCs w:val="24"/>
        </w:rPr>
        <w:t>He</w:t>
      </w:r>
      <w:r w:rsidR="003076E1">
        <w:rPr>
          <w:rFonts w:ascii="Verdana" w:hAnsi="Verdana"/>
          <w:sz w:val="24"/>
          <w:szCs w:val="24"/>
        </w:rPr>
        <w:t xml:space="preserve"> knew why He’d come</w:t>
      </w:r>
      <w:r>
        <w:rPr>
          <w:rFonts w:ascii="Verdana" w:hAnsi="Verdana"/>
          <w:sz w:val="24"/>
          <w:szCs w:val="24"/>
        </w:rPr>
        <w:t>.</w:t>
      </w:r>
    </w:p>
    <w:p w:rsidR="00FC7FF6" w:rsidRDefault="00FC7FF6" w:rsidP="00A01FA2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Luke 19:10</w:t>
      </w:r>
      <w:r>
        <w:rPr>
          <w:rFonts w:ascii="Verdana" w:hAnsi="Verdana"/>
          <w:sz w:val="24"/>
          <w:szCs w:val="24"/>
        </w:rPr>
        <w:t xml:space="preserve"> – Jesus </w:t>
      </w:r>
      <w:r w:rsidR="009F50F7">
        <w:rPr>
          <w:rFonts w:ascii="Verdana" w:hAnsi="Verdana"/>
          <w:sz w:val="24"/>
          <w:szCs w:val="24"/>
        </w:rPr>
        <w:t>c</w:t>
      </w:r>
      <w:r>
        <w:rPr>
          <w:rFonts w:ascii="Verdana" w:hAnsi="Verdana"/>
          <w:sz w:val="24"/>
          <w:szCs w:val="24"/>
        </w:rPr>
        <w:t>a</w:t>
      </w:r>
      <w:r w:rsidR="009F50F7">
        <w:rPr>
          <w:rFonts w:ascii="Verdana" w:hAnsi="Verdana"/>
          <w:sz w:val="24"/>
          <w:szCs w:val="24"/>
        </w:rPr>
        <w:t xml:space="preserve">me to rescue those who had never known anything but </w:t>
      </w:r>
      <w:r w:rsidR="009F50F7" w:rsidRPr="00DF32CF">
        <w:rPr>
          <w:rFonts w:ascii="Verdana" w:hAnsi="Verdana"/>
          <w:noProof/>
          <w:sz w:val="24"/>
          <w:szCs w:val="24"/>
        </w:rPr>
        <w:t>wandering</w:t>
      </w:r>
      <w:r w:rsidR="009F50F7">
        <w:rPr>
          <w:rFonts w:ascii="Verdana" w:hAnsi="Verdana"/>
          <w:sz w:val="24"/>
          <w:szCs w:val="24"/>
        </w:rPr>
        <w:t>.</w:t>
      </w:r>
      <w:r w:rsidR="00353C5F">
        <w:rPr>
          <w:rFonts w:ascii="Verdana" w:hAnsi="Verdana"/>
          <w:sz w:val="24"/>
          <w:szCs w:val="24"/>
        </w:rPr>
        <w:t xml:space="preserve"> </w:t>
      </w:r>
    </w:p>
    <w:p w:rsidR="003076E1" w:rsidRDefault="00FC7FF6" w:rsidP="006E005E">
      <w:pPr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Ezek. 34:6</w:t>
      </w:r>
      <w:r>
        <w:rPr>
          <w:rFonts w:ascii="Verdana" w:hAnsi="Verdana"/>
          <w:sz w:val="24"/>
          <w:szCs w:val="24"/>
        </w:rPr>
        <w:t xml:space="preserve"> – </w:t>
      </w:r>
      <w:r w:rsidR="00353C5F">
        <w:rPr>
          <w:rFonts w:ascii="Verdana" w:hAnsi="Verdana"/>
          <w:sz w:val="24"/>
          <w:szCs w:val="24"/>
        </w:rPr>
        <w:t xml:space="preserve">Worse than being lost is being lost with no one searching for you. </w:t>
      </w:r>
    </w:p>
    <w:p w:rsidR="00FC7FF6" w:rsidRDefault="00FC7FF6" w:rsidP="00A01FA2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Heb. 4:15</w:t>
      </w:r>
      <w:r>
        <w:rPr>
          <w:rFonts w:ascii="Verdana" w:hAnsi="Verdana"/>
          <w:sz w:val="24"/>
          <w:szCs w:val="24"/>
        </w:rPr>
        <w:t xml:space="preserve"> – </w:t>
      </w:r>
      <w:r w:rsidR="009F50F7">
        <w:rPr>
          <w:rFonts w:ascii="Verdana" w:hAnsi="Verdana"/>
          <w:sz w:val="24"/>
          <w:szCs w:val="24"/>
        </w:rPr>
        <w:t>Jesus</w:t>
      </w:r>
      <w:r w:rsidR="003076E1">
        <w:rPr>
          <w:rFonts w:ascii="Verdana" w:hAnsi="Verdana"/>
          <w:sz w:val="24"/>
          <w:szCs w:val="24"/>
        </w:rPr>
        <w:t xml:space="preserve"> </w:t>
      </w:r>
      <w:r>
        <w:rPr>
          <w:rFonts w:ascii="Verdana" w:hAnsi="Verdana"/>
          <w:sz w:val="24"/>
          <w:szCs w:val="24"/>
        </w:rPr>
        <w:t>experienced temptation and compassion for those who gave in</w:t>
      </w:r>
      <w:r w:rsidR="003076E1">
        <w:rPr>
          <w:rFonts w:ascii="Verdana" w:hAnsi="Verdana"/>
          <w:sz w:val="24"/>
          <w:szCs w:val="24"/>
        </w:rPr>
        <w:t>.</w:t>
      </w:r>
      <w:r w:rsidR="00341D55">
        <w:rPr>
          <w:rFonts w:ascii="Verdana" w:hAnsi="Verdana"/>
          <w:sz w:val="24"/>
          <w:szCs w:val="24"/>
        </w:rPr>
        <w:t xml:space="preserve"> </w:t>
      </w:r>
    </w:p>
    <w:p w:rsidR="000A7611" w:rsidRDefault="000A7611" w:rsidP="00A01FA2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Mark 6:31</w:t>
      </w:r>
      <w:r>
        <w:rPr>
          <w:rFonts w:ascii="Verdana" w:hAnsi="Verdana"/>
          <w:sz w:val="24"/>
          <w:szCs w:val="24"/>
        </w:rPr>
        <w:t xml:space="preserve"> – Jesus tried to get some time away after John the Baptist’s death.</w:t>
      </w:r>
    </w:p>
    <w:p w:rsidR="000A7611" w:rsidRDefault="000A7611" w:rsidP="00A01FA2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Mark 6:34</w:t>
      </w:r>
      <w:r>
        <w:rPr>
          <w:rFonts w:ascii="Verdana" w:hAnsi="Verdana"/>
          <w:sz w:val="24"/>
          <w:szCs w:val="24"/>
        </w:rPr>
        <w:t xml:space="preserve"> – Jesus had compassion on people and saw them as “sheep without a shepherd.”</w:t>
      </w:r>
    </w:p>
    <w:p w:rsidR="000A7611" w:rsidRDefault="000A7611" w:rsidP="00A01FA2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Matt. 23:37</w:t>
      </w:r>
      <w:r>
        <w:rPr>
          <w:rFonts w:ascii="Verdana" w:hAnsi="Verdana"/>
          <w:sz w:val="24"/>
          <w:szCs w:val="24"/>
        </w:rPr>
        <w:t xml:space="preserve"> – Jesus cried over Jerusalem because they rejected His offer of safety.</w:t>
      </w:r>
    </w:p>
    <w:p w:rsidR="000A7611" w:rsidRDefault="000A7611" w:rsidP="006E005E">
      <w:pPr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Heb. 10:10-12</w:t>
      </w:r>
      <w:r>
        <w:rPr>
          <w:rFonts w:ascii="Verdana" w:hAnsi="Verdana"/>
          <w:sz w:val="24"/>
          <w:szCs w:val="24"/>
        </w:rPr>
        <w:t xml:space="preserve"> – Jesus was the final sacrifice</w:t>
      </w:r>
      <w:r w:rsidR="006E005E">
        <w:rPr>
          <w:rFonts w:ascii="Verdana" w:hAnsi="Verdana"/>
          <w:sz w:val="24"/>
          <w:szCs w:val="24"/>
        </w:rPr>
        <w:t xml:space="preserve"> the daily sacrifices foreshadowed</w:t>
      </w:r>
      <w:r>
        <w:rPr>
          <w:rFonts w:ascii="Verdana" w:hAnsi="Verdana"/>
          <w:sz w:val="24"/>
          <w:szCs w:val="24"/>
        </w:rPr>
        <w:t>.</w:t>
      </w:r>
    </w:p>
    <w:p w:rsidR="000A7611" w:rsidRDefault="000A7611" w:rsidP="00A01FA2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Matt. 26:28; Heb. 9:22</w:t>
      </w:r>
      <w:r>
        <w:rPr>
          <w:rFonts w:ascii="Verdana" w:hAnsi="Verdana"/>
          <w:sz w:val="24"/>
          <w:szCs w:val="24"/>
        </w:rPr>
        <w:t xml:space="preserve"> – Forgiveness requires a blood sacrifice.</w:t>
      </w:r>
    </w:p>
    <w:p w:rsidR="000A7611" w:rsidRDefault="000A7611" w:rsidP="006E005E">
      <w:pPr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Ex. 12:5; Mal. 1:8; 1 Peter 1:19</w:t>
      </w:r>
      <w:r>
        <w:rPr>
          <w:rFonts w:ascii="Verdana" w:hAnsi="Verdana"/>
          <w:sz w:val="24"/>
          <w:szCs w:val="24"/>
        </w:rPr>
        <w:t xml:space="preserve"> – God only accepts spotless sacrifices.</w:t>
      </w:r>
    </w:p>
    <w:p w:rsidR="000A7611" w:rsidRDefault="000A7611" w:rsidP="00A01FA2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Rom. 6:23</w:t>
      </w:r>
      <w:r>
        <w:rPr>
          <w:rFonts w:ascii="Verdana" w:hAnsi="Verdana"/>
          <w:sz w:val="24"/>
          <w:szCs w:val="24"/>
        </w:rPr>
        <w:t xml:space="preserve"> – We earned our sin debt and its consequences.</w:t>
      </w:r>
    </w:p>
    <w:p w:rsidR="000C081A" w:rsidRDefault="000C081A" w:rsidP="006E005E">
      <w:pPr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lastRenderedPageBreak/>
        <w:t>Rom. 6:16</w:t>
      </w:r>
      <w:r>
        <w:rPr>
          <w:rFonts w:ascii="Verdana" w:hAnsi="Verdana"/>
          <w:sz w:val="24"/>
          <w:szCs w:val="24"/>
        </w:rPr>
        <w:t xml:space="preserve"> – </w:t>
      </w:r>
      <w:r w:rsidR="00925E6C">
        <w:rPr>
          <w:rFonts w:ascii="Verdana" w:hAnsi="Verdana"/>
          <w:sz w:val="24"/>
          <w:szCs w:val="24"/>
        </w:rPr>
        <w:t xml:space="preserve">We willingly gave up our freedom </w:t>
      </w:r>
      <w:r w:rsidR="00925E6C" w:rsidRPr="004D2261">
        <w:rPr>
          <w:rFonts w:ascii="Verdana" w:hAnsi="Verdana"/>
          <w:noProof/>
          <w:sz w:val="24"/>
          <w:szCs w:val="24"/>
        </w:rPr>
        <w:t>for</w:t>
      </w:r>
      <w:r w:rsidR="00925E6C">
        <w:rPr>
          <w:rFonts w:ascii="Verdana" w:hAnsi="Verdana"/>
          <w:sz w:val="24"/>
          <w:szCs w:val="24"/>
        </w:rPr>
        <w:t xml:space="preserve"> bondage </w:t>
      </w:r>
      <w:r w:rsidR="00833ECA">
        <w:rPr>
          <w:rFonts w:ascii="Verdana" w:hAnsi="Verdana"/>
          <w:sz w:val="24"/>
          <w:szCs w:val="24"/>
        </w:rPr>
        <w:t>to</w:t>
      </w:r>
      <w:r w:rsidR="00925E6C">
        <w:rPr>
          <w:rFonts w:ascii="Verdana" w:hAnsi="Verdana"/>
          <w:sz w:val="24"/>
          <w:szCs w:val="24"/>
        </w:rPr>
        <w:t xml:space="preserve"> sin</w:t>
      </w:r>
      <w:r>
        <w:rPr>
          <w:rFonts w:ascii="Verdana" w:hAnsi="Verdana"/>
          <w:sz w:val="24"/>
          <w:szCs w:val="24"/>
        </w:rPr>
        <w:t>.</w:t>
      </w:r>
    </w:p>
    <w:p w:rsidR="000C081A" w:rsidRDefault="000C081A" w:rsidP="006E005E">
      <w:pPr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1 Cor. 1:18; 3:19</w:t>
      </w:r>
      <w:r>
        <w:rPr>
          <w:rFonts w:ascii="Verdana" w:hAnsi="Verdana"/>
          <w:sz w:val="24"/>
          <w:szCs w:val="24"/>
        </w:rPr>
        <w:t xml:space="preserve"> – The wisdom of God </w:t>
      </w:r>
      <w:r w:rsidR="00DE2B9F">
        <w:rPr>
          <w:rFonts w:ascii="Verdana" w:hAnsi="Verdana"/>
          <w:sz w:val="24"/>
          <w:szCs w:val="24"/>
        </w:rPr>
        <w:t>has always seemed foolish to men.</w:t>
      </w:r>
      <w:r w:rsidR="00973578">
        <w:rPr>
          <w:rFonts w:ascii="Verdana" w:hAnsi="Verdana"/>
          <w:sz w:val="24"/>
          <w:szCs w:val="24"/>
        </w:rPr>
        <w:t xml:space="preserve"> </w:t>
      </w:r>
    </w:p>
    <w:p w:rsidR="000C081A" w:rsidRDefault="000C081A" w:rsidP="00A01FA2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Rom. 5:7-8</w:t>
      </w:r>
      <w:r>
        <w:rPr>
          <w:rFonts w:ascii="Verdana" w:hAnsi="Verdana"/>
          <w:sz w:val="24"/>
          <w:szCs w:val="24"/>
        </w:rPr>
        <w:t xml:space="preserve"> – </w:t>
      </w:r>
      <w:r w:rsidR="00973578">
        <w:rPr>
          <w:rFonts w:ascii="Verdana" w:hAnsi="Verdana"/>
          <w:sz w:val="24"/>
          <w:szCs w:val="24"/>
        </w:rPr>
        <w:t xml:space="preserve">Who else </w:t>
      </w:r>
      <w:r>
        <w:rPr>
          <w:rFonts w:ascii="Verdana" w:hAnsi="Verdana"/>
          <w:sz w:val="24"/>
          <w:szCs w:val="24"/>
        </w:rPr>
        <w:t xml:space="preserve">but Jesus </w:t>
      </w:r>
      <w:r w:rsidR="00973578">
        <w:rPr>
          <w:rFonts w:ascii="Verdana" w:hAnsi="Verdana"/>
          <w:sz w:val="24"/>
          <w:szCs w:val="24"/>
        </w:rPr>
        <w:t xml:space="preserve">would give up His life for ours </w:t>
      </w:r>
    </w:p>
    <w:p w:rsidR="00335DCC" w:rsidRDefault="000C081A" w:rsidP="00A01FA2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2 Cor. 5:21</w:t>
      </w:r>
      <w:r>
        <w:rPr>
          <w:rFonts w:ascii="Verdana" w:hAnsi="Verdana"/>
          <w:sz w:val="24"/>
          <w:szCs w:val="24"/>
        </w:rPr>
        <w:t xml:space="preserve"> – </w:t>
      </w:r>
      <w:r w:rsidR="00973578">
        <w:rPr>
          <w:rFonts w:ascii="Verdana" w:hAnsi="Verdana"/>
          <w:sz w:val="24"/>
          <w:szCs w:val="24"/>
        </w:rPr>
        <w:t xml:space="preserve">He had to take our sin </w:t>
      </w:r>
      <w:r w:rsidR="0087277D">
        <w:rPr>
          <w:rFonts w:ascii="Verdana" w:hAnsi="Verdana"/>
          <w:sz w:val="24"/>
          <w:szCs w:val="24"/>
        </w:rPr>
        <w:t>up</w:t>
      </w:r>
      <w:r w:rsidR="00973578" w:rsidRPr="0087277D">
        <w:rPr>
          <w:rFonts w:ascii="Verdana" w:hAnsi="Verdana"/>
          <w:noProof/>
          <w:sz w:val="24"/>
          <w:szCs w:val="24"/>
        </w:rPr>
        <w:t>on</w:t>
      </w:r>
      <w:r w:rsidR="00973578">
        <w:rPr>
          <w:rFonts w:ascii="Verdana" w:hAnsi="Verdana"/>
          <w:sz w:val="24"/>
          <w:szCs w:val="24"/>
        </w:rPr>
        <w:t xml:space="preserve"> Himself and put His righteousness </w:t>
      </w:r>
      <w:r w:rsidR="004601AB">
        <w:rPr>
          <w:rFonts w:ascii="Verdana" w:hAnsi="Verdana"/>
          <w:sz w:val="24"/>
          <w:szCs w:val="24"/>
        </w:rPr>
        <w:t>in our sins’ place</w:t>
      </w:r>
      <w:r w:rsidR="00973578">
        <w:rPr>
          <w:rFonts w:ascii="Verdana" w:hAnsi="Verdana"/>
          <w:sz w:val="24"/>
          <w:szCs w:val="24"/>
        </w:rPr>
        <w:t xml:space="preserve">. </w:t>
      </w:r>
    </w:p>
    <w:p w:rsidR="000C081A" w:rsidRDefault="000C081A" w:rsidP="006E005E">
      <w:pPr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Luke 7:39</w:t>
      </w:r>
      <w:r>
        <w:rPr>
          <w:rFonts w:ascii="Verdana" w:hAnsi="Verdana"/>
          <w:sz w:val="24"/>
          <w:szCs w:val="24"/>
        </w:rPr>
        <w:t xml:space="preserve"> – Jesus allowed sinners to touch Him.</w:t>
      </w:r>
    </w:p>
    <w:p w:rsidR="000C081A" w:rsidRDefault="000C081A" w:rsidP="00A01FA2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Heb. 11:16</w:t>
      </w:r>
      <w:r>
        <w:rPr>
          <w:rFonts w:ascii="Verdana" w:hAnsi="Verdana"/>
          <w:sz w:val="24"/>
          <w:szCs w:val="24"/>
        </w:rPr>
        <w:t xml:space="preserve"> – The Father expressed pride in His purchase – us.</w:t>
      </w:r>
    </w:p>
    <w:p w:rsidR="000C081A" w:rsidRDefault="000C081A" w:rsidP="006E005E">
      <w:pPr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Rom. 8:29; Phil. 1:6; 1 John 3:2</w:t>
      </w:r>
      <w:r>
        <w:rPr>
          <w:rFonts w:ascii="Verdana" w:hAnsi="Verdana"/>
          <w:sz w:val="24"/>
          <w:szCs w:val="24"/>
        </w:rPr>
        <w:t xml:space="preserve"> – The Father prophetically sees the image of His Son in us. That’s His reason for pride.</w:t>
      </w:r>
    </w:p>
    <w:p w:rsidR="00B61BDB" w:rsidRPr="004D2261" w:rsidRDefault="00B61BDB" w:rsidP="00E734BF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  <w:u w:val="single"/>
        </w:rPr>
      </w:pPr>
      <w:bookmarkStart w:id="0" w:name="_GoBack"/>
      <w:r w:rsidRPr="004D2261">
        <w:rPr>
          <w:rFonts w:ascii="Verdana" w:hAnsi="Verdana"/>
          <w:b/>
          <w:sz w:val="24"/>
          <w:szCs w:val="24"/>
          <w:u w:val="single"/>
        </w:rPr>
        <w:t xml:space="preserve">We exchanged our </w:t>
      </w:r>
      <w:r w:rsidR="00F2367E" w:rsidRPr="004D2261">
        <w:rPr>
          <w:rFonts w:ascii="Verdana" w:hAnsi="Verdana"/>
          <w:b/>
          <w:sz w:val="24"/>
          <w:szCs w:val="24"/>
          <w:u w:val="single"/>
        </w:rPr>
        <w:t>old life</w:t>
      </w:r>
      <w:r w:rsidRPr="004D2261">
        <w:rPr>
          <w:rFonts w:ascii="Verdana" w:hAnsi="Verdana"/>
          <w:b/>
          <w:sz w:val="24"/>
          <w:szCs w:val="24"/>
          <w:u w:val="single"/>
        </w:rPr>
        <w:t xml:space="preserve"> for His </w:t>
      </w:r>
      <w:r w:rsidR="00F2367E" w:rsidRPr="004D2261">
        <w:rPr>
          <w:rFonts w:ascii="Verdana" w:hAnsi="Verdana"/>
          <w:b/>
          <w:sz w:val="24"/>
          <w:szCs w:val="24"/>
          <w:u w:val="single"/>
        </w:rPr>
        <w:t>new one</w:t>
      </w:r>
      <w:r w:rsidRPr="004D2261">
        <w:rPr>
          <w:rFonts w:ascii="Verdana" w:hAnsi="Verdana"/>
          <w:b/>
          <w:sz w:val="24"/>
          <w:szCs w:val="24"/>
          <w:u w:val="single"/>
        </w:rPr>
        <w:t>.</w:t>
      </w:r>
      <w:r w:rsidRPr="004D2261">
        <w:rPr>
          <w:rFonts w:ascii="Verdana" w:hAnsi="Verdana"/>
          <w:sz w:val="24"/>
          <w:szCs w:val="24"/>
          <w:u w:val="single"/>
        </w:rPr>
        <w:t xml:space="preserve"> (2 Cor. 5:</w:t>
      </w:r>
      <w:r w:rsidR="00F2106B" w:rsidRPr="004D2261">
        <w:rPr>
          <w:rFonts w:ascii="Verdana" w:hAnsi="Verdana"/>
          <w:sz w:val="24"/>
          <w:szCs w:val="24"/>
          <w:u w:val="single"/>
        </w:rPr>
        <w:t>17</w:t>
      </w:r>
      <w:r w:rsidRPr="004D2261">
        <w:rPr>
          <w:rFonts w:ascii="Verdana" w:hAnsi="Verdana"/>
          <w:sz w:val="24"/>
          <w:szCs w:val="24"/>
          <w:u w:val="single"/>
        </w:rPr>
        <w:t>)</w:t>
      </w:r>
    </w:p>
    <w:bookmarkEnd w:id="0"/>
    <w:p w:rsidR="000C081A" w:rsidRPr="000C081A" w:rsidRDefault="000C081A" w:rsidP="006E005E">
      <w:pPr>
        <w:ind w:left="720" w:hanging="360"/>
        <w:rPr>
          <w:rStyle w:val="text"/>
          <w:rFonts w:ascii="Verdana" w:hAnsi="Verdana"/>
          <w:sz w:val="24"/>
          <w:szCs w:val="24"/>
        </w:rPr>
      </w:pPr>
      <w:r w:rsidRPr="006E005E">
        <w:rPr>
          <w:rStyle w:val="text"/>
          <w:rFonts w:ascii="Verdana" w:hAnsi="Verdana"/>
          <w:b/>
          <w:i/>
          <w:sz w:val="24"/>
          <w:szCs w:val="24"/>
        </w:rPr>
        <w:t>Rom. 12:1</w:t>
      </w:r>
      <w:r>
        <w:rPr>
          <w:rStyle w:val="text"/>
          <w:rFonts w:ascii="Verdana" w:hAnsi="Verdana"/>
          <w:i/>
          <w:sz w:val="24"/>
          <w:szCs w:val="24"/>
        </w:rPr>
        <w:t xml:space="preserve"> – </w:t>
      </w:r>
      <w:r>
        <w:rPr>
          <w:rStyle w:val="text"/>
          <w:rFonts w:ascii="Verdana" w:hAnsi="Verdana"/>
          <w:sz w:val="24"/>
          <w:szCs w:val="24"/>
        </w:rPr>
        <w:t>God calls us to offer our bodies not as payment, but as worship.</w:t>
      </w:r>
    </w:p>
    <w:p w:rsidR="00BD5725" w:rsidRDefault="000C081A" w:rsidP="00A01FA2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2 Cor. 12:9</w:t>
      </w:r>
      <w:r>
        <w:rPr>
          <w:rFonts w:ascii="Verdana" w:hAnsi="Verdana"/>
          <w:sz w:val="24"/>
          <w:szCs w:val="24"/>
        </w:rPr>
        <w:t xml:space="preserve"> – </w:t>
      </w:r>
      <w:r w:rsidR="00F2106B">
        <w:rPr>
          <w:rFonts w:ascii="Verdana" w:hAnsi="Verdana"/>
          <w:sz w:val="24"/>
          <w:szCs w:val="24"/>
        </w:rPr>
        <w:t>We give up our weakness; He gives us His strength.</w:t>
      </w:r>
    </w:p>
    <w:p w:rsidR="00C267F9" w:rsidRDefault="000C081A" w:rsidP="00A01FA2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Phil. 4:6-9</w:t>
      </w:r>
      <w:r>
        <w:rPr>
          <w:rFonts w:ascii="Verdana" w:hAnsi="Verdana"/>
          <w:sz w:val="24"/>
          <w:szCs w:val="24"/>
        </w:rPr>
        <w:t xml:space="preserve"> – </w:t>
      </w:r>
      <w:r w:rsidR="00C267F9">
        <w:rPr>
          <w:rFonts w:ascii="Verdana" w:hAnsi="Verdana"/>
          <w:sz w:val="24"/>
          <w:szCs w:val="24"/>
        </w:rPr>
        <w:t>We give up our worry; He gives us His peace.</w:t>
      </w:r>
    </w:p>
    <w:p w:rsidR="00C267F9" w:rsidRDefault="000C081A" w:rsidP="00A01FA2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Phil. 4:19; Rev. 2:9</w:t>
      </w:r>
      <w:r>
        <w:rPr>
          <w:rFonts w:ascii="Verdana" w:hAnsi="Verdana"/>
          <w:sz w:val="24"/>
          <w:szCs w:val="24"/>
        </w:rPr>
        <w:t xml:space="preserve"> – </w:t>
      </w:r>
      <w:r w:rsidR="00C267F9">
        <w:rPr>
          <w:rFonts w:ascii="Verdana" w:hAnsi="Verdana"/>
          <w:sz w:val="24"/>
          <w:szCs w:val="24"/>
        </w:rPr>
        <w:t>We give up our poverty; He gives us His riches</w:t>
      </w:r>
      <w:r>
        <w:rPr>
          <w:rFonts w:ascii="Verdana" w:hAnsi="Verdana"/>
          <w:sz w:val="24"/>
          <w:szCs w:val="24"/>
        </w:rPr>
        <w:t>.</w:t>
      </w:r>
    </w:p>
    <w:p w:rsidR="00804C75" w:rsidRDefault="000C081A" w:rsidP="00A01FA2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Matt. 4:19; 28:18-20</w:t>
      </w:r>
      <w:r>
        <w:rPr>
          <w:rFonts w:ascii="Verdana" w:hAnsi="Verdana"/>
          <w:sz w:val="24"/>
          <w:szCs w:val="24"/>
        </w:rPr>
        <w:t xml:space="preserve"> – </w:t>
      </w:r>
      <w:r w:rsidR="00804C75">
        <w:rPr>
          <w:rFonts w:ascii="Verdana" w:hAnsi="Verdana"/>
          <w:sz w:val="24"/>
          <w:szCs w:val="24"/>
        </w:rPr>
        <w:t>We give up a dead-end job; He gives us a mission with a future.</w:t>
      </w:r>
    </w:p>
    <w:p w:rsidR="00EC62D7" w:rsidRDefault="00382850" w:rsidP="006E005E">
      <w:pPr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Rev. 20:6</w:t>
      </w:r>
      <w:r>
        <w:rPr>
          <w:rFonts w:ascii="Verdana" w:hAnsi="Verdana"/>
          <w:sz w:val="24"/>
          <w:szCs w:val="24"/>
        </w:rPr>
        <w:t xml:space="preserve"> – </w:t>
      </w:r>
      <w:r w:rsidR="00EC62D7">
        <w:rPr>
          <w:rFonts w:ascii="Verdana" w:hAnsi="Verdana"/>
          <w:sz w:val="24"/>
          <w:szCs w:val="24"/>
        </w:rPr>
        <w:t>We give up our dirt; we gain His domain.</w:t>
      </w:r>
    </w:p>
    <w:p w:rsidR="00382850" w:rsidRDefault="00382850" w:rsidP="00A01FA2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Luke 5:27-28</w:t>
      </w:r>
      <w:r>
        <w:rPr>
          <w:rFonts w:ascii="Verdana" w:hAnsi="Verdana"/>
          <w:sz w:val="24"/>
          <w:szCs w:val="24"/>
        </w:rPr>
        <w:t xml:space="preserve"> – Jesus challenged </w:t>
      </w:r>
      <w:r w:rsidR="00804C75">
        <w:rPr>
          <w:rFonts w:ascii="Verdana" w:hAnsi="Verdana"/>
          <w:sz w:val="24"/>
          <w:szCs w:val="24"/>
        </w:rPr>
        <w:t>Levi</w:t>
      </w:r>
      <w:r>
        <w:rPr>
          <w:rFonts w:ascii="Verdana" w:hAnsi="Verdana"/>
          <w:sz w:val="24"/>
          <w:szCs w:val="24"/>
        </w:rPr>
        <w:t xml:space="preserve">, the </w:t>
      </w:r>
      <w:r w:rsidR="00804C75">
        <w:rPr>
          <w:rFonts w:ascii="Verdana" w:hAnsi="Verdana"/>
          <w:sz w:val="24"/>
          <w:szCs w:val="24"/>
        </w:rPr>
        <w:t>tax collector</w:t>
      </w:r>
      <w:r>
        <w:rPr>
          <w:rFonts w:ascii="Verdana" w:hAnsi="Verdana"/>
          <w:sz w:val="24"/>
          <w:szCs w:val="24"/>
        </w:rPr>
        <w:t xml:space="preserve">, </w:t>
      </w:r>
      <w:r w:rsidR="00804C75">
        <w:rPr>
          <w:rFonts w:ascii="Verdana" w:hAnsi="Verdana"/>
          <w:sz w:val="24"/>
          <w:szCs w:val="24"/>
        </w:rPr>
        <w:t xml:space="preserve">to </w:t>
      </w:r>
      <w:r w:rsidR="00106649">
        <w:rPr>
          <w:rFonts w:ascii="Verdana" w:hAnsi="Verdana"/>
          <w:sz w:val="24"/>
          <w:szCs w:val="24"/>
        </w:rPr>
        <w:t xml:space="preserve">drop what he was doing and follow the One who would pay his debt. </w:t>
      </w:r>
    </w:p>
    <w:p w:rsidR="00804C75" w:rsidRDefault="00382850" w:rsidP="00A01FA2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Matt. 4:</w:t>
      </w:r>
      <w:r w:rsidR="00CA1F5F">
        <w:rPr>
          <w:rFonts w:ascii="Verdana" w:hAnsi="Verdana"/>
          <w:b/>
          <w:i/>
          <w:sz w:val="24"/>
          <w:szCs w:val="24"/>
        </w:rPr>
        <w:t>2</w:t>
      </w:r>
      <w:r w:rsidRPr="006E005E">
        <w:rPr>
          <w:rFonts w:ascii="Verdana" w:hAnsi="Verdana"/>
          <w:b/>
          <w:i/>
          <w:sz w:val="24"/>
          <w:szCs w:val="24"/>
        </w:rPr>
        <w:t>1</w:t>
      </w:r>
      <w:r w:rsidR="00CA1F5F">
        <w:rPr>
          <w:rFonts w:ascii="Verdana" w:hAnsi="Verdana"/>
          <w:b/>
          <w:i/>
          <w:sz w:val="24"/>
          <w:szCs w:val="24"/>
        </w:rPr>
        <w:t>-22</w:t>
      </w:r>
      <w:r>
        <w:rPr>
          <w:rFonts w:ascii="Verdana" w:hAnsi="Verdana"/>
          <w:sz w:val="24"/>
          <w:szCs w:val="24"/>
        </w:rPr>
        <w:t xml:space="preserve"> – </w:t>
      </w:r>
      <w:r w:rsidR="00106649">
        <w:rPr>
          <w:rFonts w:ascii="Verdana" w:hAnsi="Verdana"/>
          <w:sz w:val="24"/>
          <w:szCs w:val="24"/>
        </w:rPr>
        <w:t xml:space="preserve">Simon and Andrew, James and John, </w:t>
      </w:r>
      <w:r w:rsidR="00415843">
        <w:rPr>
          <w:rFonts w:ascii="Verdana" w:hAnsi="Verdana"/>
          <w:sz w:val="24"/>
          <w:szCs w:val="24"/>
        </w:rPr>
        <w:t>all</w:t>
      </w:r>
      <w:r w:rsidR="00106649">
        <w:rPr>
          <w:rFonts w:ascii="Verdana" w:hAnsi="Verdana"/>
          <w:sz w:val="24"/>
          <w:szCs w:val="24"/>
        </w:rPr>
        <w:t xml:space="preserve"> heard Jesus beckon them to fish for a different type of catch</w:t>
      </w:r>
      <w:r>
        <w:rPr>
          <w:rFonts w:ascii="Verdana" w:hAnsi="Verdana"/>
          <w:sz w:val="24"/>
          <w:szCs w:val="24"/>
        </w:rPr>
        <w:t>.</w:t>
      </w:r>
      <w:r w:rsidR="00106649">
        <w:rPr>
          <w:rFonts w:ascii="Verdana" w:hAnsi="Verdana"/>
          <w:sz w:val="24"/>
          <w:szCs w:val="24"/>
        </w:rPr>
        <w:t xml:space="preserve"> </w:t>
      </w:r>
    </w:p>
    <w:p w:rsidR="00106649" w:rsidRDefault="00382850" w:rsidP="006E005E">
      <w:pPr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Heb. 12:1</w:t>
      </w:r>
      <w:r>
        <w:rPr>
          <w:rFonts w:ascii="Verdana" w:hAnsi="Verdana"/>
          <w:sz w:val="24"/>
          <w:szCs w:val="24"/>
        </w:rPr>
        <w:t xml:space="preserve"> – There are </w:t>
      </w:r>
      <w:r w:rsidR="00106649">
        <w:rPr>
          <w:rFonts w:ascii="Verdana" w:hAnsi="Verdana"/>
          <w:sz w:val="24"/>
          <w:szCs w:val="24"/>
        </w:rPr>
        <w:t>too many witnesses to call</w:t>
      </w:r>
      <w:r w:rsidR="00EC62D7">
        <w:rPr>
          <w:rFonts w:ascii="Verdana" w:hAnsi="Verdana"/>
          <w:sz w:val="24"/>
          <w:szCs w:val="24"/>
        </w:rPr>
        <w:t xml:space="preserve"> </w:t>
      </w:r>
      <w:r>
        <w:rPr>
          <w:rFonts w:ascii="Verdana" w:hAnsi="Verdana"/>
          <w:sz w:val="24"/>
          <w:szCs w:val="24"/>
        </w:rPr>
        <w:t>as testifiers of God’s faithfulness.</w:t>
      </w:r>
      <w:r w:rsidR="002E10A5">
        <w:rPr>
          <w:rFonts w:ascii="Verdana" w:hAnsi="Verdana"/>
          <w:sz w:val="24"/>
          <w:szCs w:val="24"/>
        </w:rPr>
        <w:t xml:space="preserve"> </w:t>
      </w:r>
    </w:p>
    <w:p w:rsidR="00382850" w:rsidRDefault="00382850" w:rsidP="006E005E">
      <w:pPr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2 Cor. 5:20</w:t>
      </w:r>
      <w:r>
        <w:rPr>
          <w:rFonts w:ascii="Verdana" w:hAnsi="Verdana"/>
          <w:sz w:val="24"/>
          <w:szCs w:val="24"/>
        </w:rPr>
        <w:t xml:space="preserve"> – God calls us to be testifiers of God’s salvation to people who need to hear the message.</w:t>
      </w:r>
    </w:p>
    <w:p w:rsidR="00382850" w:rsidRDefault="00382850" w:rsidP="006E005E">
      <w:pPr>
        <w:ind w:left="720" w:hanging="360"/>
        <w:rPr>
          <w:rFonts w:ascii="Verdana" w:hAnsi="Verdana"/>
          <w:sz w:val="24"/>
          <w:szCs w:val="24"/>
        </w:rPr>
      </w:pPr>
      <w:r w:rsidRPr="006E005E">
        <w:rPr>
          <w:rFonts w:ascii="Verdana" w:hAnsi="Verdana"/>
          <w:b/>
          <w:i/>
          <w:sz w:val="24"/>
          <w:szCs w:val="24"/>
        </w:rPr>
        <w:t>2 Cor. 6:1-2</w:t>
      </w:r>
      <w:r>
        <w:rPr>
          <w:rFonts w:ascii="Verdana" w:hAnsi="Verdana"/>
          <w:sz w:val="24"/>
          <w:szCs w:val="24"/>
        </w:rPr>
        <w:t xml:space="preserve"> – There is a time limit to God’s offer of salvation. Take advantage </w:t>
      </w:r>
      <w:r w:rsidR="003132C4">
        <w:rPr>
          <w:rFonts w:ascii="Verdana" w:hAnsi="Verdana"/>
          <w:sz w:val="24"/>
          <w:szCs w:val="24"/>
        </w:rPr>
        <w:t xml:space="preserve">of it </w:t>
      </w:r>
      <w:r>
        <w:rPr>
          <w:rFonts w:ascii="Verdana" w:hAnsi="Verdana"/>
          <w:sz w:val="24"/>
          <w:szCs w:val="24"/>
        </w:rPr>
        <w:t>while you can.</w:t>
      </w:r>
    </w:p>
    <w:sectPr w:rsidR="00382850" w:rsidSect="00AE45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41B29ED"/>
    <w:multiLevelType w:val="hybridMultilevel"/>
    <w:tmpl w:val="28CEEAEE"/>
    <w:lvl w:ilvl="0" w:tplc="FBBC0BC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bUwMzMyNDUzMTWyNDZW0lEKTi0uzszPAymwrAUAriIc7CwAAAA="/>
  </w:docVars>
  <w:rsids>
    <w:rsidRoot w:val="00A2262B"/>
    <w:rsid w:val="0002579F"/>
    <w:rsid w:val="00027267"/>
    <w:rsid w:val="000366AC"/>
    <w:rsid w:val="00041D51"/>
    <w:rsid w:val="00045DAE"/>
    <w:rsid w:val="000762CF"/>
    <w:rsid w:val="000810BE"/>
    <w:rsid w:val="000A7611"/>
    <w:rsid w:val="000B14C1"/>
    <w:rsid w:val="000B423F"/>
    <w:rsid w:val="000C05A3"/>
    <w:rsid w:val="000C081A"/>
    <w:rsid w:val="000C6113"/>
    <w:rsid w:val="00101017"/>
    <w:rsid w:val="00101FB9"/>
    <w:rsid w:val="00106649"/>
    <w:rsid w:val="001105BE"/>
    <w:rsid w:val="0013443E"/>
    <w:rsid w:val="00135619"/>
    <w:rsid w:val="001532DA"/>
    <w:rsid w:val="001804BD"/>
    <w:rsid w:val="001A5181"/>
    <w:rsid w:val="001A6342"/>
    <w:rsid w:val="001D5219"/>
    <w:rsid w:val="001E61E1"/>
    <w:rsid w:val="001F3D6B"/>
    <w:rsid w:val="001F6471"/>
    <w:rsid w:val="0026413F"/>
    <w:rsid w:val="002737B6"/>
    <w:rsid w:val="002A5F29"/>
    <w:rsid w:val="002B11BF"/>
    <w:rsid w:val="002C32B9"/>
    <w:rsid w:val="002C5EAF"/>
    <w:rsid w:val="002E10A5"/>
    <w:rsid w:val="00306B50"/>
    <w:rsid w:val="003076E1"/>
    <w:rsid w:val="003105BF"/>
    <w:rsid w:val="003132C4"/>
    <w:rsid w:val="00325406"/>
    <w:rsid w:val="00325D9D"/>
    <w:rsid w:val="00330A0B"/>
    <w:rsid w:val="00335DCC"/>
    <w:rsid w:val="00341D55"/>
    <w:rsid w:val="00346B84"/>
    <w:rsid w:val="00353C5F"/>
    <w:rsid w:val="00355601"/>
    <w:rsid w:val="00382850"/>
    <w:rsid w:val="003A1680"/>
    <w:rsid w:val="003C1A4F"/>
    <w:rsid w:val="00415843"/>
    <w:rsid w:val="00442499"/>
    <w:rsid w:val="004601AB"/>
    <w:rsid w:val="004A36B3"/>
    <w:rsid w:val="004B3A81"/>
    <w:rsid w:val="004B6813"/>
    <w:rsid w:val="004D2261"/>
    <w:rsid w:val="004E4CD7"/>
    <w:rsid w:val="004E770F"/>
    <w:rsid w:val="004F2118"/>
    <w:rsid w:val="005149ED"/>
    <w:rsid w:val="00524CD8"/>
    <w:rsid w:val="0053586A"/>
    <w:rsid w:val="0057380A"/>
    <w:rsid w:val="005743EC"/>
    <w:rsid w:val="00580F23"/>
    <w:rsid w:val="005A0E94"/>
    <w:rsid w:val="005B1925"/>
    <w:rsid w:val="005B4389"/>
    <w:rsid w:val="005E481B"/>
    <w:rsid w:val="005F37BE"/>
    <w:rsid w:val="005F4654"/>
    <w:rsid w:val="00603E81"/>
    <w:rsid w:val="00621B18"/>
    <w:rsid w:val="00687B5C"/>
    <w:rsid w:val="0069635B"/>
    <w:rsid w:val="006A39F8"/>
    <w:rsid w:val="006A3B3D"/>
    <w:rsid w:val="006C4FEB"/>
    <w:rsid w:val="006E005E"/>
    <w:rsid w:val="006F0EB9"/>
    <w:rsid w:val="00730E31"/>
    <w:rsid w:val="00742F45"/>
    <w:rsid w:val="00746815"/>
    <w:rsid w:val="0075467E"/>
    <w:rsid w:val="0076059E"/>
    <w:rsid w:val="00803087"/>
    <w:rsid w:val="00804C75"/>
    <w:rsid w:val="00815F38"/>
    <w:rsid w:val="0082671B"/>
    <w:rsid w:val="00831C5D"/>
    <w:rsid w:val="00833A18"/>
    <w:rsid w:val="00833ECA"/>
    <w:rsid w:val="00836AD9"/>
    <w:rsid w:val="0087277D"/>
    <w:rsid w:val="00897164"/>
    <w:rsid w:val="008C4F12"/>
    <w:rsid w:val="008D5A73"/>
    <w:rsid w:val="008F28CC"/>
    <w:rsid w:val="008F2DC7"/>
    <w:rsid w:val="0090167B"/>
    <w:rsid w:val="00905CE3"/>
    <w:rsid w:val="00906333"/>
    <w:rsid w:val="00917C55"/>
    <w:rsid w:val="00925E6C"/>
    <w:rsid w:val="00931E3A"/>
    <w:rsid w:val="00960268"/>
    <w:rsid w:val="00973578"/>
    <w:rsid w:val="0098463C"/>
    <w:rsid w:val="009917BA"/>
    <w:rsid w:val="009933F6"/>
    <w:rsid w:val="009B27DA"/>
    <w:rsid w:val="009D0FF1"/>
    <w:rsid w:val="009F3C34"/>
    <w:rsid w:val="009F50F7"/>
    <w:rsid w:val="009F5266"/>
    <w:rsid w:val="00A005B9"/>
    <w:rsid w:val="00A015DD"/>
    <w:rsid w:val="00A01FA2"/>
    <w:rsid w:val="00A05EC6"/>
    <w:rsid w:val="00A2262B"/>
    <w:rsid w:val="00A45824"/>
    <w:rsid w:val="00A57A22"/>
    <w:rsid w:val="00A71583"/>
    <w:rsid w:val="00AA62B2"/>
    <w:rsid w:val="00AD5236"/>
    <w:rsid w:val="00AE3057"/>
    <w:rsid w:val="00AE45BA"/>
    <w:rsid w:val="00B00460"/>
    <w:rsid w:val="00B2278E"/>
    <w:rsid w:val="00B258C0"/>
    <w:rsid w:val="00B26F0E"/>
    <w:rsid w:val="00B5435F"/>
    <w:rsid w:val="00B61BDB"/>
    <w:rsid w:val="00BA24B9"/>
    <w:rsid w:val="00BA3A5C"/>
    <w:rsid w:val="00BD5725"/>
    <w:rsid w:val="00C06612"/>
    <w:rsid w:val="00C16E28"/>
    <w:rsid w:val="00C2192F"/>
    <w:rsid w:val="00C267F9"/>
    <w:rsid w:val="00C920B3"/>
    <w:rsid w:val="00CA1F5F"/>
    <w:rsid w:val="00CC40C9"/>
    <w:rsid w:val="00CD61B6"/>
    <w:rsid w:val="00D250FE"/>
    <w:rsid w:val="00D54673"/>
    <w:rsid w:val="00D7301E"/>
    <w:rsid w:val="00D75998"/>
    <w:rsid w:val="00D864A5"/>
    <w:rsid w:val="00DA7C55"/>
    <w:rsid w:val="00DE2B9F"/>
    <w:rsid w:val="00DE59D7"/>
    <w:rsid w:val="00DF32CF"/>
    <w:rsid w:val="00E222F4"/>
    <w:rsid w:val="00E316B7"/>
    <w:rsid w:val="00E318F4"/>
    <w:rsid w:val="00E33DA3"/>
    <w:rsid w:val="00E37622"/>
    <w:rsid w:val="00E4215F"/>
    <w:rsid w:val="00E734BF"/>
    <w:rsid w:val="00E95426"/>
    <w:rsid w:val="00EB5DCE"/>
    <w:rsid w:val="00EB6B1E"/>
    <w:rsid w:val="00EC3E41"/>
    <w:rsid w:val="00EC62D7"/>
    <w:rsid w:val="00EF4FDA"/>
    <w:rsid w:val="00F2106B"/>
    <w:rsid w:val="00F2367E"/>
    <w:rsid w:val="00F3221F"/>
    <w:rsid w:val="00F45C91"/>
    <w:rsid w:val="00F51521"/>
    <w:rsid w:val="00F51B4A"/>
    <w:rsid w:val="00F555C5"/>
    <w:rsid w:val="00F7393E"/>
    <w:rsid w:val="00FA2AB3"/>
    <w:rsid w:val="00FA73E9"/>
    <w:rsid w:val="00FB0685"/>
    <w:rsid w:val="00FB6CC0"/>
    <w:rsid w:val="00FB77FE"/>
    <w:rsid w:val="00FC41A5"/>
    <w:rsid w:val="00FC7FF6"/>
    <w:rsid w:val="00FE1FE7"/>
    <w:rsid w:val="00FE5E73"/>
    <w:rsid w:val="00FE6F8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45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5C91"/>
    <w:pPr>
      <w:ind w:left="720"/>
      <w:contextualSpacing/>
    </w:pPr>
  </w:style>
  <w:style w:type="character" w:customStyle="1" w:styleId="text">
    <w:name w:val="text"/>
    <w:basedOn w:val="DefaultParagraphFont"/>
    <w:rsid w:val="004B6813"/>
  </w:style>
  <w:style w:type="character" w:styleId="Hyperlink">
    <w:name w:val="Hyperlink"/>
    <w:basedOn w:val="DefaultParagraphFont"/>
    <w:uiPriority w:val="99"/>
    <w:semiHidden/>
    <w:unhideWhenUsed/>
    <w:rsid w:val="004B6813"/>
    <w:rPr>
      <w:color w:val="0000FF"/>
      <w:u w:val="single"/>
    </w:rPr>
  </w:style>
  <w:style w:type="paragraph" w:customStyle="1" w:styleId="chapter-1">
    <w:name w:val="chapter-1"/>
    <w:basedOn w:val="Normal"/>
    <w:rsid w:val="00B543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ine">
    <w:name w:val="line"/>
    <w:basedOn w:val="Normal"/>
    <w:rsid w:val="00B543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mall-caps">
    <w:name w:val="small-caps"/>
    <w:basedOn w:val="DefaultParagraphFont"/>
    <w:rsid w:val="00B5435F"/>
  </w:style>
  <w:style w:type="paragraph" w:customStyle="1" w:styleId="first-line-none">
    <w:name w:val="first-line-none"/>
    <w:basedOn w:val="Normal"/>
    <w:rsid w:val="00B543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4580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1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4</Pages>
  <Words>1006</Words>
  <Characters>573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</dc:creator>
  <cp:keywords/>
  <dc:description/>
  <cp:lastModifiedBy>Chris</cp:lastModifiedBy>
  <cp:revision>5</cp:revision>
  <dcterms:created xsi:type="dcterms:W3CDTF">2017-12-23T03:18:00Z</dcterms:created>
  <dcterms:modified xsi:type="dcterms:W3CDTF">2018-01-04T14:58:00Z</dcterms:modified>
</cp:coreProperties>
</file>